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83A0B6" w14:textId="77777777" w:rsidR="00BB197A" w:rsidRDefault="00000000">
      <w:pPr>
        <w:pStyle w:val="Heading1"/>
      </w:pPr>
      <w:bookmarkStart w:id="0" w:name="dynamic-student-table-assignment-3"/>
      <w:r>
        <w:t>Dynamic Student Table — Assignment 3</w:t>
      </w:r>
    </w:p>
    <w:p w14:paraId="0EB916C0" w14:textId="77777777" w:rsidR="00BB197A" w:rsidRDefault="00000000">
      <w:pPr>
        <w:pStyle w:val="FirstParagraph"/>
      </w:pPr>
      <w:r>
        <w:t xml:space="preserve">This project is a single-page interactive web application built with </w:t>
      </w:r>
      <w:r>
        <w:rPr>
          <w:b/>
          <w:bCs/>
        </w:rPr>
        <w:t>HTML, CSS, and JavaScript</w:t>
      </w:r>
      <w:r>
        <w:t>. It demonstrates dynamic table manipulation, event handling, and modal interactions as part of an assignment.</w:t>
      </w:r>
    </w:p>
    <w:p w14:paraId="6DAA72CE" w14:textId="77777777" w:rsidR="00BB197A" w:rsidRDefault="005B203E">
      <w:r>
        <w:rPr>
          <w:noProof/>
        </w:rPr>
        <w:pict w14:anchorId="57146169">
          <v:rect id="_x0000_i1031" alt="" style="width:451.3pt;height:.05pt;mso-width-percent:0;mso-height-percent:0;mso-width-percent:0;mso-height-percent:0" o:hralign="center" o:hrstd="t" o:hr="t"/>
        </w:pict>
      </w:r>
    </w:p>
    <w:p w14:paraId="3F033C60" w14:textId="77777777" w:rsidR="00BB197A" w:rsidRDefault="00000000">
      <w:pPr>
        <w:pStyle w:val="Heading2"/>
      </w:pPr>
      <w:bookmarkStart w:id="1" w:name="features"/>
      <w:r>
        <w:t>Features</w:t>
      </w:r>
    </w:p>
    <w:p w14:paraId="7A300C28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udent Table</w:t>
      </w:r>
      <w:r>
        <w:t xml:space="preserve"> with the following columns:</w:t>
      </w:r>
    </w:p>
    <w:p w14:paraId="204F6035" w14:textId="77777777" w:rsidR="00BB197A" w:rsidRDefault="00000000">
      <w:pPr>
        <w:pStyle w:val="Compact"/>
        <w:numPr>
          <w:ilvl w:val="1"/>
          <w:numId w:val="3"/>
        </w:numPr>
      </w:pPr>
      <w:r>
        <w:t>Expand arrow</w:t>
      </w:r>
    </w:p>
    <w:p w14:paraId="202A8688" w14:textId="77777777" w:rsidR="00BB197A" w:rsidRDefault="00000000">
      <w:pPr>
        <w:pStyle w:val="Compact"/>
        <w:numPr>
          <w:ilvl w:val="1"/>
          <w:numId w:val="3"/>
        </w:numPr>
      </w:pPr>
      <w:r>
        <w:t>Student number (ID)</w:t>
      </w:r>
    </w:p>
    <w:p w14:paraId="1A77C881" w14:textId="77777777" w:rsidR="00BB197A" w:rsidRDefault="00000000">
      <w:pPr>
        <w:pStyle w:val="Compact"/>
        <w:numPr>
          <w:ilvl w:val="1"/>
          <w:numId w:val="3"/>
        </w:numPr>
      </w:pPr>
      <w:r>
        <w:t>Name</w:t>
      </w:r>
    </w:p>
    <w:p w14:paraId="0053C014" w14:textId="77777777" w:rsidR="00BB197A" w:rsidRDefault="00000000">
      <w:pPr>
        <w:pStyle w:val="Compact"/>
        <w:numPr>
          <w:ilvl w:val="1"/>
          <w:numId w:val="3"/>
        </w:numPr>
      </w:pPr>
      <w:r>
        <w:t>Teacher</w:t>
      </w:r>
    </w:p>
    <w:p w14:paraId="27FC701F" w14:textId="77777777" w:rsidR="00BB197A" w:rsidRDefault="00000000">
      <w:pPr>
        <w:pStyle w:val="Compact"/>
        <w:numPr>
          <w:ilvl w:val="1"/>
          <w:numId w:val="3"/>
        </w:numPr>
      </w:pPr>
      <w:r>
        <w:t>Grade</w:t>
      </w:r>
    </w:p>
    <w:p w14:paraId="1A66193A" w14:textId="77777777" w:rsidR="00BB197A" w:rsidRDefault="00000000">
      <w:pPr>
        <w:pStyle w:val="Compact"/>
        <w:numPr>
          <w:ilvl w:val="1"/>
          <w:numId w:val="3"/>
        </w:numPr>
      </w:pPr>
      <w:r>
        <w:t>Edit button (appears when row is selected)</w:t>
      </w:r>
    </w:p>
    <w:p w14:paraId="59E27E44" w14:textId="77777777" w:rsidR="00BB197A" w:rsidRDefault="00000000">
      <w:pPr>
        <w:pStyle w:val="Compact"/>
        <w:numPr>
          <w:ilvl w:val="1"/>
          <w:numId w:val="3"/>
        </w:numPr>
      </w:pPr>
      <w:r>
        <w:t>Delete button (appears when row is selected)</w:t>
      </w:r>
    </w:p>
    <w:p w14:paraId="6112D962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ow Selection</w:t>
      </w:r>
    </w:p>
    <w:p w14:paraId="2B2A66E9" w14:textId="77777777" w:rsidR="00BB197A" w:rsidRDefault="00000000">
      <w:pPr>
        <w:pStyle w:val="Compact"/>
        <w:numPr>
          <w:ilvl w:val="1"/>
          <w:numId w:val="4"/>
        </w:numPr>
      </w:pPr>
      <w:r>
        <w:t>Checkboxes allow row selection.</w:t>
      </w:r>
    </w:p>
    <w:p w14:paraId="14BAB81D" w14:textId="77777777" w:rsidR="00BB197A" w:rsidRDefault="00000000">
      <w:pPr>
        <w:pStyle w:val="Compact"/>
        <w:numPr>
          <w:ilvl w:val="1"/>
          <w:numId w:val="4"/>
        </w:numPr>
      </w:pPr>
      <w:r>
        <w:t>Selected rows highlight in yellow.</w:t>
      </w:r>
    </w:p>
    <w:p w14:paraId="5A35DE3D" w14:textId="77777777" w:rsidR="00BB197A" w:rsidRDefault="00000000">
      <w:pPr>
        <w:pStyle w:val="Compact"/>
        <w:numPr>
          <w:ilvl w:val="1"/>
          <w:numId w:val="4"/>
        </w:numPr>
      </w:pPr>
      <w:r>
        <w:t>Edit and Delete buttons are displayed only for selected rows.</w:t>
      </w:r>
    </w:p>
    <w:p w14:paraId="5F9BC2B8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d New Student</w:t>
      </w:r>
    </w:p>
    <w:p w14:paraId="7589F0A5" w14:textId="77777777" w:rsidR="00BB197A" w:rsidRDefault="00000000">
      <w:pPr>
        <w:pStyle w:val="Compact"/>
        <w:numPr>
          <w:ilvl w:val="1"/>
          <w:numId w:val="5"/>
        </w:numPr>
      </w:pPr>
      <w:r>
        <w:t xml:space="preserve">Adds a new student record with the </w:t>
      </w:r>
      <w:r>
        <w:rPr>
          <w:b/>
          <w:bCs/>
        </w:rPr>
        <w:t>smallest missing student number</w:t>
      </w:r>
      <w:r>
        <w:t>.</w:t>
      </w:r>
    </w:p>
    <w:p w14:paraId="47E1E80C" w14:textId="77777777" w:rsidR="00BB197A" w:rsidRDefault="00000000">
      <w:pPr>
        <w:pStyle w:val="Compact"/>
        <w:numPr>
          <w:ilvl w:val="1"/>
          <w:numId w:val="5"/>
        </w:numPr>
      </w:pPr>
      <w:r>
        <w:t>Shows a popup notification on success or error.</w:t>
      </w:r>
    </w:p>
    <w:p w14:paraId="408FE2CF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lete Student</w:t>
      </w:r>
    </w:p>
    <w:p w14:paraId="6AFCFFDB" w14:textId="77777777" w:rsidR="00BB197A" w:rsidRDefault="00000000">
      <w:pPr>
        <w:pStyle w:val="Compact"/>
        <w:numPr>
          <w:ilvl w:val="1"/>
          <w:numId w:val="6"/>
        </w:numPr>
      </w:pPr>
      <w:r>
        <w:t>Removes the row from the table.</w:t>
      </w:r>
    </w:p>
    <w:p w14:paraId="06F05A8A" w14:textId="77777777" w:rsidR="00BB197A" w:rsidRDefault="00000000">
      <w:pPr>
        <w:pStyle w:val="Compact"/>
        <w:numPr>
          <w:ilvl w:val="1"/>
          <w:numId w:val="6"/>
        </w:numPr>
      </w:pPr>
      <w:r>
        <w:t xml:space="preserve">Shows a popup message: </w:t>
      </w:r>
      <w:r>
        <w:rPr>
          <w:rStyle w:val="VerbatimChar"/>
        </w:rPr>
        <w:t>Student X Record deleted successfully</w:t>
      </w:r>
      <w:r>
        <w:t>.</w:t>
      </w:r>
    </w:p>
    <w:p w14:paraId="4DCE1BDA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dit Student</w:t>
      </w:r>
    </w:p>
    <w:p w14:paraId="770F4B1D" w14:textId="77777777" w:rsidR="00BB197A" w:rsidRDefault="00000000">
      <w:pPr>
        <w:pStyle w:val="Compact"/>
        <w:numPr>
          <w:ilvl w:val="1"/>
          <w:numId w:val="7"/>
        </w:numPr>
      </w:pPr>
      <w:r>
        <w:t xml:space="preserve">Opens a </w:t>
      </w:r>
      <w:r>
        <w:rPr>
          <w:b/>
          <w:bCs/>
        </w:rPr>
        <w:t>custom modal dialog</w:t>
      </w:r>
      <w:r>
        <w:t xml:space="preserve"> (not browser prompt).</w:t>
      </w:r>
    </w:p>
    <w:p w14:paraId="20C19E55" w14:textId="77777777" w:rsidR="00BB197A" w:rsidRDefault="00000000">
      <w:pPr>
        <w:pStyle w:val="Compact"/>
        <w:numPr>
          <w:ilvl w:val="1"/>
          <w:numId w:val="7"/>
        </w:numPr>
      </w:pPr>
      <w:r>
        <w:t xml:space="preserve">The modal title includes the student ID (e.g., </w:t>
      </w:r>
      <w:r>
        <w:rPr>
          <w:i/>
          <w:iCs/>
        </w:rPr>
        <w:t>Edit details of Student 2</w:t>
      </w:r>
      <w:r>
        <w:t>).</w:t>
      </w:r>
    </w:p>
    <w:p w14:paraId="3EE3F407" w14:textId="77777777" w:rsidR="00BB197A" w:rsidRDefault="00000000">
      <w:pPr>
        <w:pStyle w:val="Compact"/>
        <w:numPr>
          <w:ilvl w:val="1"/>
          <w:numId w:val="7"/>
        </w:numPr>
      </w:pPr>
      <w:r>
        <w:t xml:space="preserve">If input field contains text and “OK” is clicked → popup: </w:t>
      </w:r>
      <w:r>
        <w:rPr>
          <w:rStyle w:val="VerbatimChar"/>
        </w:rPr>
        <w:t>Student X data updated successfully</w:t>
      </w:r>
      <w:r>
        <w:t>.</w:t>
      </w:r>
    </w:p>
    <w:p w14:paraId="4A157F84" w14:textId="77777777" w:rsidR="00BB197A" w:rsidRDefault="00000000">
      <w:pPr>
        <w:pStyle w:val="Compact"/>
        <w:numPr>
          <w:ilvl w:val="1"/>
          <w:numId w:val="7"/>
        </w:numPr>
      </w:pPr>
      <w:r>
        <w:t>Cancel closes the modal without changes.</w:t>
      </w:r>
    </w:p>
    <w:p w14:paraId="35C9D607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xpand/Collapse Rows</w:t>
      </w:r>
    </w:p>
    <w:p w14:paraId="1B2493AD" w14:textId="77777777" w:rsidR="00BB197A" w:rsidRDefault="00000000">
      <w:pPr>
        <w:pStyle w:val="Compact"/>
        <w:numPr>
          <w:ilvl w:val="1"/>
          <w:numId w:val="8"/>
        </w:numPr>
      </w:pPr>
      <w:r>
        <w:t>Green arrow expands/collapses an extra row with additional details.</w:t>
      </w:r>
    </w:p>
    <w:p w14:paraId="6542121C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ubmit Button</w:t>
      </w:r>
    </w:p>
    <w:p w14:paraId="32BDBA34" w14:textId="77777777" w:rsidR="00BB197A" w:rsidRDefault="00000000">
      <w:pPr>
        <w:pStyle w:val="Compact"/>
        <w:numPr>
          <w:ilvl w:val="1"/>
          <w:numId w:val="9"/>
        </w:numPr>
      </w:pPr>
      <w:r>
        <w:t>Disabled and gray on page load.</w:t>
      </w:r>
    </w:p>
    <w:p w14:paraId="339D244C" w14:textId="77777777" w:rsidR="00BB197A" w:rsidRDefault="00000000">
      <w:pPr>
        <w:pStyle w:val="Compact"/>
        <w:numPr>
          <w:ilvl w:val="1"/>
          <w:numId w:val="9"/>
        </w:numPr>
      </w:pPr>
      <w:r>
        <w:t>Enabled (orange) when at least one row is selected.</w:t>
      </w:r>
    </w:p>
    <w:p w14:paraId="2E86556C" w14:textId="77777777" w:rsidR="00BB197A" w:rsidRDefault="00000000">
      <w:pPr>
        <w:pStyle w:val="Compact"/>
        <w:numPr>
          <w:ilvl w:val="1"/>
          <w:numId w:val="9"/>
        </w:numPr>
      </w:pPr>
      <w:r>
        <w:t>Clicking submit shows a popup with selected student names.</w:t>
      </w:r>
    </w:p>
    <w:p w14:paraId="7287D398" w14:textId="77777777" w:rsidR="00BB197A" w:rsidRDefault="005B203E">
      <w:r>
        <w:rPr>
          <w:noProof/>
        </w:rPr>
        <w:lastRenderedPageBreak/>
        <w:pict w14:anchorId="7C2A80E6">
          <v:rect id="_x0000_i1030" alt="" style="width:451.3pt;height:.05pt;mso-width-percent:0;mso-height-percent:0;mso-width-percent:0;mso-height-percent:0" o:hralign="center" o:hrstd="t" o:hr="t"/>
        </w:pict>
      </w:r>
    </w:p>
    <w:p w14:paraId="5FCD535F" w14:textId="77777777" w:rsidR="00BB197A" w:rsidRDefault="00000000">
      <w:pPr>
        <w:pStyle w:val="Heading2"/>
      </w:pPr>
      <w:bookmarkStart w:id="2" w:name="file-structure"/>
      <w:bookmarkEnd w:id="1"/>
      <w:r>
        <w:t>File Structure</w:t>
      </w:r>
    </w:p>
    <w:p w14:paraId="63044597" w14:textId="77777777" w:rsidR="00BB197A" w:rsidRDefault="00000000">
      <w:pPr>
        <w:pStyle w:val="SourceCode"/>
      </w:pPr>
      <w:r>
        <w:rPr>
          <w:rStyle w:val="VerbatimChar"/>
        </w:rPr>
        <w:t>project/</w:t>
      </w:r>
      <w:r>
        <w:br/>
      </w:r>
      <w:r>
        <w:rPr>
          <w:rStyle w:val="VerbatimChar"/>
        </w:rPr>
        <w:t>│-- index.html   # Main webpage with HTML, CSS, and JavaScript</w:t>
      </w:r>
      <w:r>
        <w:br/>
      </w:r>
      <w:r>
        <w:rPr>
          <w:rStyle w:val="VerbatimChar"/>
        </w:rPr>
        <w:t>│-- README.md    # Documentation (this file)</w:t>
      </w:r>
    </w:p>
    <w:p w14:paraId="35EEA924" w14:textId="77777777" w:rsidR="00BB197A" w:rsidRDefault="005B203E">
      <w:r>
        <w:rPr>
          <w:noProof/>
        </w:rPr>
        <w:pict w14:anchorId="616727E2">
          <v:rect id="_x0000_i1029" alt="" style="width:451.3pt;height:.05pt;mso-width-percent:0;mso-height-percent:0;mso-width-percent:0;mso-height-percent:0" o:hralign="center" o:hrstd="t" o:hr="t"/>
        </w:pict>
      </w:r>
    </w:p>
    <w:p w14:paraId="1FDBAA83" w14:textId="77777777" w:rsidR="00BB197A" w:rsidRDefault="00000000">
      <w:pPr>
        <w:pStyle w:val="Heading2"/>
      </w:pPr>
      <w:bookmarkStart w:id="3" w:name="how-to-use"/>
      <w:bookmarkEnd w:id="2"/>
      <w:r>
        <w:t>How to Use</w:t>
      </w:r>
    </w:p>
    <w:p w14:paraId="492934A9" w14:textId="77777777" w:rsidR="00BB197A" w:rsidRDefault="00000000">
      <w:pPr>
        <w:pStyle w:val="Compact"/>
        <w:numPr>
          <w:ilvl w:val="0"/>
          <w:numId w:val="10"/>
        </w:numPr>
      </w:pPr>
      <w:r>
        <w:t xml:space="preserve">Open </w:t>
      </w:r>
      <w:r>
        <w:rPr>
          <w:rStyle w:val="VerbatimChar"/>
        </w:rPr>
        <w:t>index.html</w:t>
      </w:r>
      <w:r>
        <w:t xml:space="preserve"> in a modern browser.</w:t>
      </w:r>
    </w:p>
    <w:p w14:paraId="1FF44955" w14:textId="77777777" w:rsidR="00BB197A" w:rsidRDefault="00000000">
      <w:pPr>
        <w:pStyle w:val="Compact"/>
        <w:numPr>
          <w:ilvl w:val="0"/>
          <w:numId w:val="10"/>
        </w:numPr>
      </w:pPr>
      <w:r>
        <w:t xml:space="preserve">Use the </w:t>
      </w:r>
      <w:r>
        <w:rPr>
          <w:b/>
          <w:bCs/>
        </w:rPr>
        <w:t>Add New Student</w:t>
      </w:r>
      <w:r>
        <w:t xml:space="preserve"> button to insert new rows.</w:t>
      </w:r>
    </w:p>
    <w:p w14:paraId="79AE07C9" w14:textId="77777777" w:rsidR="00BB197A" w:rsidRDefault="00000000">
      <w:pPr>
        <w:pStyle w:val="Compact"/>
        <w:numPr>
          <w:ilvl w:val="0"/>
          <w:numId w:val="10"/>
        </w:numPr>
      </w:pPr>
      <w:r>
        <w:t xml:space="preserve">Select rows using checkboxes to enable </w:t>
      </w:r>
      <w:r>
        <w:rPr>
          <w:b/>
          <w:bCs/>
        </w:rPr>
        <w:t>Submit</w:t>
      </w:r>
      <w:r>
        <w:t xml:space="preserve">, </w:t>
      </w:r>
      <w:r>
        <w:rPr>
          <w:b/>
          <w:bCs/>
        </w:rPr>
        <w:t>Edit</w:t>
      </w:r>
      <w:r>
        <w:t xml:space="preserve">, and </w:t>
      </w:r>
      <w:r>
        <w:rPr>
          <w:b/>
          <w:bCs/>
        </w:rPr>
        <w:t>Delete</w:t>
      </w:r>
      <w:r>
        <w:t xml:space="preserve"> options.</w:t>
      </w:r>
    </w:p>
    <w:p w14:paraId="246D95EB" w14:textId="77777777" w:rsidR="00BB197A" w:rsidRDefault="00000000">
      <w:pPr>
        <w:pStyle w:val="Compact"/>
        <w:numPr>
          <w:ilvl w:val="0"/>
          <w:numId w:val="10"/>
        </w:numPr>
      </w:pPr>
      <w:r>
        <w:t>Expand/collapse rows using the green arrow.</w:t>
      </w:r>
    </w:p>
    <w:p w14:paraId="1B1D216E" w14:textId="77777777" w:rsidR="00BB197A" w:rsidRDefault="00000000">
      <w:pPr>
        <w:pStyle w:val="Compact"/>
        <w:numPr>
          <w:ilvl w:val="0"/>
          <w:numId w:val="10"/>
        </w:numPr>
      </w:pPr>
      <w:r>
        <w:t>Edit records using the custom modal popup.</w:t>
      </w:r>
    </w:p>
    <w:p w14:paraId="47983042" w14:textId="77777777" w:rsidR="00BB197A" w:rsidRDefault="005B203E">
      <w:r>
        <w:rPr>
          <w:noProof/>
        </w:rPr>
        <w:pict w14:anchorId="29DBF285">
          <v:rect id="_x0000_i1028" alt="" style="width:451.3pt;height:.05pt;mso-width-percent:0;mso-height-percent:0;mso-width-percent:0;mso-height-percent:0" o:hralign="center" o:hrstd="t" o:hr="t"/>
        </w:pict>
      </w:r>
    </w:p>
    <w:p w14:paraId="34802FC4" w14:textId="77777777" w:rsidR="00BB197A" w:rsidRDefault="00000000">
      <w:pPr>
        <w:pStyle w:val="Heading2"/>
      </w:pPr>
      <w:bookmarkStart w:id="4" w:name="technologies-used"/>
      <w:bookmarkEnd w:id="3"/>
      <w:r>
        <w:t>Technologies Used</w:t>
      </w:r>
    </w:p>
    <w:p w14:paraId="34B5393C" w14:textId="77777777" w:rsidR="00BB197A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HTML5</w:t>
      </w:r>
      <w:r>
        <w:t xml:space="preserve"> for structure</w:t>
      </w:r>
    </w:p>
    <w:p w14:paraId="27619421" w14:textId="77777777" w:rsidR="00BB197A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SS3</w:t>
      </w:r>
      <w:r>
        <w:t xml:space="preserve"> for styling</w:t>
      </w:r>
    </w:p>
    <w:p w14:paraId="657C8DF4" w14:textId="77777777" w:rsidR="00BB197A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Vanilla JavaScript</w:t>
      </w:r>
      <w:r>
        <w:t xml:space="preserve"> for interactivity</w:t>
      </w:r>
    </w:p>
    <w:p w14:paraId="765EACEB" w14:textId="77777777" w:rsidR="00BB197A" w:rsidRDefault="005B203E">
      <w:r>
        <w:rPr>
          <w:noProof/>
        </w:rPr>
        <w:pict w14:anchorId="1E6E7814">
          <v:rect id="_x0000_i1027" alt="" style="width:451.3pt;height:.05pt;mso-width-percent:0;mso-height-percent:0;mso-width-percent:0;mso-height-percent:0" o:hralign="center" o:hrstd="t" o:hr="t"/>
        </w:pict>
      </w:r>
    </w:p>
    <w:p w14:paraId="291CA710" w14:textId="77777777" w:rsidR="00BB197A" w:rsidRDefault="00000000">
      <w:pPr>
        <w:pStyle w:val="Heading2"/>
      </w:pPr>
      <w:bookmarkStart w:id="5" w:name="requirements-fulfilled"/>
      <w:bookmarkEnd w:id="4"/>
      <w:r>
        <w:t>Requirements Fulfilled</w:t>
      </w:r>
    </w:p>
    <w:p w14:paraId="4B41D5AC" w14:textId="77777777" w:rsidR="00BB197A" w:rsidRDefault="00000000">
      <w:pPr>
        <w:pStyle w:val="FirstParagraph"/>
      </w:pPr>
      <w:r>
        <w:t>✔ Display Full Name and NUID at the top</w:t>
      </w:r>
      <w:r>
        <w:br/>
        <w:t>✔ Table with thead, tbody, tfoot, and proper styling</w:t>
      </w:r>
      <w:r>
        <w:br/>
        <w:t>✔ Add, Edit, Delete student functionality</w:t>
      </w:r>
      <w:r>
        <w:br/>
        <w:t>✔ Expand/collapse rows with green arrow</w:t>
      </w:r>
      <w:r>
        <w:br/>
        <w:t>✔ Submit button disabled initially, enabled on selection</w:t>
      </w:r>
      <w:r>
        <w:br/>
        <w:t>✔ Modal-based editing (not browser prompt)</w:t>
      </w:r>
      <w:r>
        <w:br/>
        <w:t>✔ Success/failure popup messages for all actions</w:t>
      </w:r>
    </w:p>
    <w:p w14:paraId="37AEFE8D" w14:textId="77777777" w:rsidR="00BB197A" w:rsidRDefault="005B203E">
      <w:r>
        <w:rPr>
          <w:noProof/>
        </w:rPr>
        <w:pict w14:anchorId="443D776A">
          <v:rect id="_x0000_i1026" alt="" style="width:451.3pt;height:.05pt;mso-width-percent:0;mso-height-percent:0;mso-width-percent:0;mso-height-percent:0" o:hralign="center" o:hrstd="t" o:hr="t"/>
        </w:pict>
      </w:r>
    </w:p>
    <w:p w14:paraId="4F68439C" w14:textId="77777777" w:rsidR="00BB197A" w:rsidRDefault="00000000">
      <w:pPr>
        <w:pStyle w:val="Heading2"/>
      </w:pPr>
      <w:bookmarkStart w:id="6" w:name="notes"/>
      <w:bookmarkEnd w:id="5"/>
      <w:r>
        <w:t>Notes</w:t>
      </w:r>
    </w:p>
    <w:p w14:paraId="6DF69016" w14:textId="77777777" w:rsidR="00BB197A" w:rsidRDefault="00000000">
      <w:pPr>
        <w:pStyle w:val="Compact"/>
        <w:numPr>
          <w:ilvl w:val="0"/>
          <w:numId w:val="13"/>
        </w:numPr>
      </w:pPr>
      <w:r>
        <w:t>No external libraries are required.</w:t>
      </w:r>
    </w:p>
    <w:p w14:paraId="270282B9" w14:textId="77777777" w:rsidR="00BB197A" w:rsidRDefault="00000000">
      <w:pPr>
        <w:pStyle w:val="Compact"/>
        <w:numPr>
          <w:ilvl w:val="0"/>
          <w:numId w:val="13"/>
        </w:numPr>
      </w:pPr>
      <w:r>
        <w:t>Tested on latest Chrome, Firefox, and Edge.</w:t>
      </w:r>
    </w:p>
    <w:p w14:paraId="265DA7E2" w14:textId="77777777" w:rsidR="00BB197A" w:rsidRDefault="00000000">
      <w:pPr>
        <w:pStyle w:val="Compact"/>
        <w:numPr>
          <w:ilvl w:val="0"/>
          <w:numId w:val="13"/>
        </w:numPr>
      </w:pPr>
      <w:r>
        <w:t xml:space="preserve">All logic is contained within a single </w:t>
      </w:r>
      <w:r>
        <w:rPr>
          <w:rStyle w:val="VerbatimChar"/>
        </w:rPr>
        <w:t>index.html</w:t>
      </w:r>
      <w:r>
        <w:t xml:space="preserve"> file.</w:t>
      </w:r>
    </w:p>
    <w:p w14:paraId="71FE572D" w14:textId="77777777" w:rsidR="00BB197A" w:rsidRDefault="005B203E">
      <w:r>
        <w:rPr>
          <w:noProof/>
        </w:rPr>
        <w:pict w14:anchorId="750334D9">
          <v:rect id="_x0000_i1025" alt="" style="width:451.3pt;height:.05pt;mso-width-percent:0;mso-height-percent:0;mso-width-percent:0;mso-height-percent:0" o:hralign="center" o:hrstd="t" o:hr="t"/>
        </w:pict>
      </w:r>
    </w:p>
    <w:p w14:paraId="45633D87" w14:textId="77777777" w:rsidR="00BB197A" w:rsidRDefault="00000000">
      <w:pPr>
        <w:pStyle w:val="Heading2"/>
      </w:pPr>
      <w:bookmarkStart w:id="7" w:name="author"/>
      <w:bookmarkEnd w:id="6"/>
      <w:r>
        <w:lastRenderedPageBreak/>
        <w:t>Author</w:t>
      </w:r>
    </w:p>
    <w:p w14:paraId="0B3C3857" w14:textId="33BE763E" w:rsidR="00BB197A" w:rsidRDefault="00920C76">
      <w:pPr>
        <w:pStyle w:val="Compact"/>
        <w:numPr>
          <w:ilvl w:val="0"/>
          <w:numId w:val="14"/>
        </w:numPr>
      </w:pPr>
      <w:r>
        <w:rPr>
          <w:b/>
          <w:bCs/>
        </w:rPr>
        <w:t>Full Name:</w:t>
      </w:r>
      <w:r>
        <w:t xml:space="preserve"> Sharath Reddy</w:t>
      </w:r>
      <w:r w:rsidR="00000000">
        <w:br/>
      </w:r>
    </w:p>
    <w:p w14:paraId="204A2259" w14:textId="468A4416" w:rsidR="00BB197A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NUID:</w:t>
      </w:r>
      <w:r>
        <w:t xml:space="preserve"> </w:t>
      </w:r>
      <w:r w:rsidR="001B5E24" w:rsidRPr="001B5E24">
        <w:t>002500182</w:t>
      </w:r>
      <w:bookmarkEnd w:id="0"/>
      <w:bookmarkEnd w:id="7"/>
    </w:p>
    <w:sectPr w:rsidR="00BB197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9F21F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6AE22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4A4EB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86410529">
    <w:abstractNumId w:val="0"/>
  </w:num>
  <w:num w:numId="2" w16cid:durableId="1293706504">
    <w:abstractNumId w:val="1"/>
  </w:num>
  <w:num w:numId="3" w16cid:durableId="435487090">
    <w:abstractNumId w:val="1"/>
  </w:num>
  <w:num w:numId="4" w16cid:durableId="265771644">
    <w:abstractNumId w:val="1"/>
  </w:num>
  <w:num w:numId="5" w16cid:durableId="1320961867">
    <w:abstractNumId w:val="1"/>
  </w:num>
  <w:num w:numId="6" w16cid:durableId="1496336492">
    <w:abstractNumId w:val="1"/>
  </w:num>
  <w:num w:numId="7" w16cid:durableId="858276292">
    <w:abstractNumId w:val="1"/>
  </w:num>
  <w:num w:numId="8" w16cid:durableId="848178712">
    <w:abstractNumId w:val="1"/>
  </w:num>
  <w:num w:numId="9" w16cid:durableId="895701789">
    <w:abstractNumId w:val="1"/>
  </w:num>
  <w:num w:numId="10" w16cid:durableId="21426502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21686501">
    <w:abstractNumId w:val="1"/>
  </w:num>
  <w:num w:numId="12" w16cid:durableId="564805914">
    <w:abstractNumId w:val="1"/>
  </w:num>
  <w:num w:numId="13" w16cid:durableId="2042587297">
    <w:abstractNumId w:val="1"/>
  </w:num>
  <w:num w:numId="14" w16cid:durableId="867307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197A"/>
    <w:rsid w:val="001B5E24"/>
    <w:rsid w:val="00273F58"/>
    <w:rsid w:val="005B203E"/>
    <w:rsid w:val="00920C76"/>
    <w:rsid w:val="009E18C8"/>
    <w:rsid w:val="00BB197A"/>
    <w:rsid w:val="00CC4255"/>
    <w:rsid w:val="00DF6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73AD4"/>
  <w15:docId w15:val="{AADDF944-A29F-3A4C-A927-FDFD7710A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54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rath Reddy Gummadi</cp:lastModifiedBy>
  <cp:revision>5</cp:revision>
  <dcterms:created xsi:type="dcterms:W3CDTF">2025-09-25T15:23:00Z</dcterms:created>
  <dcterms:modified xsi:type="dcterms:W3CDTF">2025-09-25T15:33:00Z</dcterms:modified>
</cp:coreProperties>
</file>